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1675992b75375ad7a7d91e078a174a2086cfe75"/>
    <w:p>
      <w:pPr>
        <w:pStyle w:val="Heading1"/>
      </w:pPr>
      <w:r>
        <w:t xml:space="preserve">Cover Letter for Academic Researcher Position in DR Congo Kinshasa</w:t>
      </w:r>
    </w:p>
    <w:p>
      <w:pPr>
        <w:pStyle w:val="FirstParagraph"/>
      </w:pPr>
      <w:r>
        <w:t xml:space="preserve">Dear [Hiring Committee/Recipient's Name],</w:t>
      </w:r>
    </w:p>
    <w:p>
      <w:pPr>
        <w:pStyle w:val="BodyText"/>
      </w:pPr>
      <w:r>
        <w:t xml:space="preserve">As an accomplished academic researcher with a deep commitment to advancing knowledge and addressing societal challenges, I am excited to apply for the Academic Researcher position at your esteemed institution in Kinshasa, Democratic Republic of the Congo (DR Congo). With over [X years] of experience in interdisciplinary research across [specific fields such as environmental science, public health, social sciences, etc.], I am eager to contribute my expertise to strengthen academic and scientific initiatives in DR Congo Kinshasa. This opportunity aligns with my professional goals to foster innovation, empower local communities through evidence-based solutions, and support the development of a robust research ecosystem in one of Africa’s most culturally rich and historically significant regions.</w:t>
      </w:r>
    </w:p>
    <w:p>
      <w:pPr>
        <w:pStyle w:val="BodyText"/>
      </w:pPr>
      <w:r>
        <w:t xml:space="preserve">My academic journey began with a [PhD/Master's] in [relevant field] from [University Name], where I focused on [specific research topic]. This foundation has equipped me to tackle complex problems through rigorous methodologies and collaborative approaches. Throughout my career, I have prioritized research that bridges theoretical knowledge with practical applications, particularly in contexts where resources are limited but the need for impactful solutions is profound. In DR Congo Kinshasa, where challenges such as [mention local issues like healthcare disparities, environmental degradation, or educational gaps] persist, I believe academic research can play a pivotal role in driving sustainable change.</w:t>
      </w:r>
    </w:p>
    <w:p>
      <w:pPr>
        <w:pStyle w:val="BodyText"/>
      </w:pPr>
      <w:r>
        <w:t xml:space="preserve">A key aspect of my work as an Academic Researcher has been engaging with diverse stakeholders to ensure that research outcomes are both relevant and actionable. For instance, during my tenure at [Previous Institution/Organization], I led a project examining the intersection of [topic] and [local issue], which involved partnerships with community leaders, policymakers, and grassroots organizations in DR Congo. This experience underscored the importance of culturally sensitive methodologies and the need to center local voices in academic inquiry. I am confident that my ability to navigate complex socio-political landscapes while maintaining scientific rigor will enable me to contribute meaningfully to your institution’s mission.</w:t>
      </w:r>
    </w:p>
    <w:p>
      <w:pPr>
        <w:pStyle w:val="BodyText"/>
      </w:pPr>
      <w:r>
        <w:t xml:space="preserve">What draws me specifically to DR Congo Kinshasa is its unique position as a hub of intellectual and cultural exchange in Central Africa. The city’s universities, such as [mention specific institutions like Université de Kinshasa], are vital centers for academic excellence, yet they often face systemic challenges that hinder their potential. As an Academic Researcher, I am committed to supporting these institutions by developing research programs that address local priorities while adhering to global standards of quality and integrity. My work in [specific research area] has already demonstrated the value of localized solutions—such as [example of a project or publication], which was recognized for its contributions to [specific impact]. I aim to replicate this success in Kinshasa by fostering collaborations that prioritize long-term sustainability over short-term gains.</w:t>
      </w:r>
    </w:p>
    <w:p>
      <w:pPr>
        <w:pStyle w:val="BodyText"/>
      </w:pPr>
      <w:r>
        <w:t xml:space="preserve">One of my core strengths as an Academic Researcher is my ability to secure funding and lead multidisciplinary teams. Over the years, I have successfully obtained grants from [funding bodies], which enabled me to conduct studies on [relevant topics]. These experiences have honed my skills in project management, data analysis, and mentorship, all of which are critical for advancing research in DR Congo Kinshasa. I am particularly interested in exploring opportunities to integrate technology and innovative tools into academic research, a field that remains underdeveloped but holds immense potential for growth. By leveraging digital platforms and open-access resources, I believe we can democratize knowledge dissemination and empower the next generation of researchers in the region.</w:t>
      </w:r>
    </w:p>
    <w:p>
      <w:pPr>
        <w:pStyle w:val="BodyText"/>
      </w:pPr>
      <w:r>
        <w:t xml:space="preserve">Moreover, my work has always been guided by a commitment to equity and inclusion. In DR Congo Kinshasa, where marginalized groups often lack access to educational and research opportunities, I am determined to advocate for policies that promote diversity in academia. This includes mentoring young scholars from underrepresented backgrounds and designing research frameworks that reflect the voices of those most affected by the issues being studied. My approach is rooted in the belief that academic research should not only serve institutions but also act as a catalyst for social justice and economic development.</w:t>
      </w:r>
    </w:p>
    <w:p>
      <w:pPr>
        <w:pStyle w:val="BodyText"/>
      </w:pPr>
      <w:r>
        <w:t xml:space="preserve">As an Academic Researcher, I understand that success in DR Congo Kinshasa requires more than technical expertise—it demands resilience, adaptability, and a deep respect for the region’s complexities. I have spent years immersing myself in the cultural and historical contexts of Central Africa, which has informed my research priorities and strengthened my ability to collaborate with local communities. For example, during [specific project or fieldwork], I worked closely with [local partners] to address [issue], a process that taught me the value of patience, humility, and shared ownership of knowledge.</w:t>
      </w:r>
    </w:p>
    <w:p>
      <w:pPr>
        <w:pStyle w:val="BodyText"/>
      </w:pPr>
      <w:r>
        <w:t xml:space="preserve">I am particularly drawn to your institution’s focus on [mention specific programs, values, or research areas of the hiring organization]. This aligns seamlessly with my own research agenda and vision for contributing to DR Congo Kinshasa’s academic landscape. I am eager to bring my expertise in [specific skills or fields] to support initiatives that promote innovation, foster partnerships, and enhance the global visibility of Congolese scholarship. Whether through publishing in peer-reviewed journals, organizing workshops, or mentoring students, I am prepared to dedicate myself fully to this role.</w:t>
      </w:r>
    </w:p>
    <w:p>
      <w:pPr>
        <w:pStyle w:val="BodyText"/>
      </w:pPr>
      <w:r>
        <w:t xml:space="preserve">In closing, I would like to express my sincere enthusiasm for the opportunity to join your team as an Academic Researcher in DR Congo Kinshasa. My background, values, and professional goals are deeply aligned with the mission of your institution, and I am confident that my contributions will help advance both academic excellence and community impact in this vibrant city. Thank you for considering my application. I would welcome the chance to discuss how I can further contribute to your organization’s success.</w:t>
      </w:r>
    </w:p>
    <w:p>
      <w:pPr>
        <w:pStyle w:val="BodyText"/>
      </w:pPr>
      <w:r>
        <w:t xml:space="preserve">Sincerely,</w:t>
      </w:r>
      <w:r>
        <w:br/>
      </w:r>
      <w:r>
        <w:t xml:space="preserve">[Your Full Name]</w:t>
      </w:r>
      <w:r>
        <w:br/>
      </w:r>
      <w:r>
        <w:t xml:space="preserve">[Your Contact Information]</w:t>
      </w:r>
      <w:r>
        <w:br/>
      </w:r>
      <w:r>
        <w:t xml:space="preserve">[LinkedIn/Portfolio Link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DR Congo Kinshasa</dc:title>
  <dc:creator/>
  <dc:language>en</dc:language>
  <cp:keywords/>
  <dcterms:created xsi:type="dcterms:W3CDTF">2026-07-21T12:30:27Z</dcterms:created>
  <dcterms:modified xsi:type="dcterms:W3CDTF">2026-07-21T12:30:27Z</dcterms:modified>
</cp:coreProperties>
</file>

<file path=docProps/custom.xml><?xml version="1.0" encoding="utf-8"?>
<Properties xmlns="http://schemas.openxmlformats.org/officeDocument/2006/custom-properties" xmlns:vt="http://schemas.openxmlformats.org/officeDocument/2006/docPropsVTypes"/>
</file>